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44AA6" w:rsidRDefault="00216C9E">
      <w:r>
        <w:rPr>
          <w:noProof/>
        </w:rPr>
        <w:drawing>
          <wp:inline distT="0" distB="0" distL="0" distR="0" wp14:anchorId="735FBC68" wp14:editId="45E08F2B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6C9E" w:rsidRDefault="00216C9E"/>
    <w:p w:rsidR="00216C9E" w:rsidRDefault="00216C9E">
      <w:r>
        <w:rPr>
          <w:noProof/>
        </w:rPr>
        <w:drawing>
          <wp:inline distT="0" distB="0" distL="0" distR="0" wp14:anchorId="729F7175" wp14:editId="1A2FB01D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6C9E" w:rsidRDefault="00216C9E"/>
    <w:p w:rsidR="00216C9E" w:rsidRDefault="00216C9E">
      <w:r>
        <w:rPr>
          <w:noProof/>
        </w:rPr>
        <w:lastRenderedPageBreak/>
        <w:drawing>
          <wp:inline distT="0" distB="0" distL="0" distR="0" wp14:anchorId="4AA5562D" wp14:editId="079C07F2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6C9E" w:rsidRDefault="00216C9E"/>
    <w:p w:rsidR="00216C9E" w:rsidRDefault="00216C9E">
      <w:r>
        <w:rPr>
          <w:noProof/>
        </w:rPr>
        <w:drawing>
          <wp:inline distT="0" distB="0" distL="0" distR="0" wp14:anchorId="7C771BE3" wp14:editId="01238ADD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16C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MjExNzc3MDQ1MzRS0lEKTi0uzszPAykwrAUAhE1k5ywAAAA="/>
  </w:docVars>
  <w:rsids>
    <w:rsidRoot w:val="00216C9E"/>
    <w:rsid w:val="00144AA6"/>
    <w:rsid w:val="00216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A8596D8-DFF7-418D-B36B-3EBC15241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a Berry</dc:creator>
  <cp:keywords/>
  <dc:description/>
  <cp:lastModifiedBy>Alejandra Berry</cp:lastModifiedBy>
  <cp:revision>1</cp:revision>
  <dcterms:created xsi:type="dcterms:W3CDTF">2019-03-05T01:54:00Z</dcterms:created>
  <dcterms:modified xsi:type="dcterms:W3CDTF">2019-03-05T01:57:00Z</dcterms:modified>
</cp:coreProperties>
</file>